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generally averaged</w:t>
      </w:r>
      <w:r>
        <w:t xml:space="preserve"> </w:t>
      </w:r>
      <m:oMath>
        <m:r>
          <m:rPr>
            <m:sty m:val="p"/>
          </m:rPr>
          <m:t>≤</m:t>
        </m:r>
      </m:oMath>
      <w:r>
        <w:t xml:space="preserve"> </w:t>
      </w:r>
      <w:r>
        <w:rPr>
          <w:bCs/>
          <w:b/>
        </w:rPr>
        <w:t xml:space="preserve">~1</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see next section), give them lower sensitivity to intercepted radiation (Fig. 3a) and higher rates of heat loss (Fig. 3b-e).</w:t>
      </w:r>
    </w:p>
    <w:p>
      <w:pPr>
        <w:pStyle w:val="BodyText"/>
      </w:pPr>
      <w:r>
        <w:rPr>
          <w:bCs/>
          <w:b/>
        </w:rPr>
        <w:t xml:space="preserve">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would have less ability to shed excess heat under hot and humid conditions.</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p>
    <w:p>
      <w:pPr>
        <w:pStyle w:val="BodyText"/>
      </w:pPr>
      <w:r>
        <w:t xml:space="preserve">~~~</w:t>
      </w:r>
      <w:r>
        <w:t xml:space="preserve"> </w:t>
      </w:r>
      <w:r>
        <w:rPr>
          <w:bCs/>
          <w:b/>
        </w:rPr>
        <w:t xml:space="preserve">(KAT stopped here)</w:t>
      </w:r>
    </w:p>
    <w:p>
      <w:pPr>
        <w:pStyle w:val="BodyText"/>
      </w:pP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59" w:name="references"/>
    <w:p>
      <w:pPr>
        <w:pStyle w:val="Heading2"/>
      </w:pPr>
      <w:r>
        <w:t xml:space="preserve">References</w:t>
      </w:r>
    </w:p>
    <w:bookmarkStart w:id="258"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6"/>
    <w:bookmarkStart w:id="97"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7"/>
    <w:bookmarkStart w:id="9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8"/>
    <w:bookmarkStart w:id="9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9"/>
    <w:bookmarkStart w:id="10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0"/>
    <w:bookmarkStart w:id="10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1"/>
    <w:bookmarkStart w:id="10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2"/>
    <w:bookmarkStart w:id="10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3"/>
    <w:bookmarkStart w:id="104"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4"/>
    <w:bookmarkStart w:id="105"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5"/>
    <w:bookmarkStart w:id="10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6"/>
    <w:bookmarkStart w:id="10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7"/>
    <w:bookmarkStart w:id="108"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8"/>
    <w:bookmarkStart w:id="10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9"/>
    <w:bookmarkStart w:id="11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0"/>
    <w:bookmarkStart w:id="11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1"/>
    <w:bookmarkStart w:id="11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2"/>
    <w:bookmarkStart w:id="11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3"/>
    <w:bookmarkStart w:id="11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4"/>
    <w:bookmarkStart w:id="11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5"/>
    <w:bookmarkStart w:id="11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6"/>
    <w:bookmarkStart w:id="11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2"/>
    <w:bookmarkStart w:id="12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3"/>
    <w:bookmarkStart w:id="12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4"/>
    <w:bookmarkStart w:id="12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5"/>
    <w:bookmarkStart w:id="12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6"/>
    <w:bookmarkStart w:id="12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7"/>
    <w:bookmarkStart w:id="12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8"/>
    <w:bookmarkStart w:id="129"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9"/>
    <w:bookmarkStart w:id="13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0"/>
    <w:bookmarkStart w:id="131"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1"/>
    <w:bookmarkStart w:id="13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2"/>
    <w:bookmarkStart w:id="13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3"/>
    <w:bookmarkStart w:id="134"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4"/>
    <w:bookmarkStart w:id="13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5"/>
    <w:bookmarkStart w:id="13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6"/>
    <w:bookmarkStart w:id="13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7"/>
    <w:bookmarkStart w:id="138"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8"/>
    <w:bookmarkStart w:id="139"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9"/>
    <w:bookmarkStart w:id="1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0"/>
    <w:bookmarkStart w:id="14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1"/>
    <w:bookmarkStart w:id="14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2"/>
    <w:bookmarkStart w:id="14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3"/>
    <w:bookmarkStart w:id="14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4"/>
    <w:bookmarkStart w:id="14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5"/>
    <w:bookmarkStart w:id="14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6"/>
    <w:bookmarkStart w:id="14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7"/>
    <w:bookmarkStart w:id="14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8"/>
    <w:bookmarkStart w:id="14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9"/>
    <w:bookmarkStart w:id="1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0"/>
    <w:bookmarkStart w:id="15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1"/>
    <w:bookmarkStart w:id="15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2"/>
    <w:bookmarkStart w:id="15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3"/>
    <w:bookmarkStart w:id="15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4"/>
    <w:bookmarkStart w:id="15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5"/>
    <w:bookmarkStart w:id="15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6"/>
    <w:bookmarkStart w:id="15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7"/>
    <w:bookmarkStart w:id="15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8"/>
    <w:bookmarkStart w:id="159"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9"/>
    <w:bookmarkStart w:id="1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0"/>
    <w:bookmarkStart w:id="16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1"/>
    <w:bookmarkStart w:id="16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2"/>
    <w:bookmarkStart w:id="163"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5"/>
    <w:bookmarkStart w:id="166"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6"/>
    <w:bookmarkStart w:id="16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7"/>
    <w:bookmarkStart w:id="16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8"/>
    <w:bookmarkStart w:id="169"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9"/>
    <w:bookmarkStart w:id="170"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0"/>
    <w:bookmarkStart w:id="17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1"/>
    <w:bookmarkStart w:id="17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2"/>
    <w:bookmarkStart w:id="1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3"/>
    <w:bookmarkStart w:id="17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4"/>
    <w:bookmarkStart w:id="17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5"/>
    <w:bookmarkStart w:id="17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6"/>
    <w:bookmarkStart w:id="177"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7"/>
    <w:bookmarkStart w:id="17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8"/>
    <w:bookmarkStart w:id="17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9"/>
    <w:bookmarkStart w:id="18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0"/>
    <w:bookmarkStart w:id="1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1"/>
    <w:bookmarkStart w:id="182"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2"/>
    <w:bookmarkStart w:id="18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3"/>
    <w:bookmarkStart w:id="18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4"/>
    <w:bookmarkStart w:id="18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5"/>
    <w:bookmarkStart w:id="18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6"/>
    <w:bookmarkStart w:id="187"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7"/>
    <w:bookmarkStart w:id="1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8"/>
    <w:bookmarkStart w:id="1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9"/>
    <w:bookmarkStart w:id="1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0"/>
    <w:bookmarkStart w:id="1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1"/>
    <w:bookmarkStart w:id="192"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2"/>
    <w:bookmarkStart w:id="19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3"/>
    <w:bookmarkStart w:id="194"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4"/>
    <w:bookmarkStart w:id="19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5"/>
    <w:bookmarkStart w:id="1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6"/>
    <w:bookmarkStart w:id="1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7"/>
    <w:bookmarkStart w:id="1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8"/>
    <w:bookmarkStart w:id="19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9"/>
    <w:bookmarkStart w:id="20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0"/>
    <w:bookmarkStart w:id="20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1"/>
    <w:bookmarkStart w:id="2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2"/>
    <w:bookmarkStart w:id="2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3"/>
    <w:bookmarkStart w:id="20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4"/>
    <w:bookmarkStart w:id="2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5"/>
    <w:bookmarkStart w:id="2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6"/>
    <w:bookmarkStart w:id="2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7"/>
    <w:bookmarkStart w:id="20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8"/>
    <w:bookmarkStart w:id="2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9"/>
    <w:bookmarkStart w:id="2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0"/>
    <w:bookmarkStart w:id="2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1"/>
    <w:bookmarkStart w:id="21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2"/>
    <w:bookmarkStart w:id="21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3"/>
    <w:bookmarkStart w:id="214"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4"/>
    <w:bookmarkStart w:id="21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5"/>
    <w:bookmarkStart w:id="216"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6"/>
    <w:bookmarkStart w:id="21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7"/>
    <w:bookmarkStart w:id="218"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8"/>
    <w:bookmarkStart w:id="21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1"/>
    <w:bookmarkStart w:id="22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2"/>
    <w:bookmarkStart w:id="22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3"/>
    <w:bookmarkStart w:id="22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4"/>
    <w:bookmarkStart w:id="22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5"/>
    <w:bookmarkStart w:id="22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6"/>
    <w:bookmarkStart w:id="2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7"/>
    <w:bookmarkStart w:id="2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8"/>
    <w:bookmarkStart w:id="2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9"/>
    <w:bookmarkStart w:id="2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0"/>
    <w:bookmarkStart w:id="231"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1"/>
    <w:bookmarkStart w:id="2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2"/>
    <w:bookmarkStart w:id="2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3"/>
    <w:bookmarkStart w:id="23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4"/>
    <w:bookmarkStart w:id="23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5"/>
    <w:bookmarkStart w:id="23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6"/>
    <w:bookmarkStart w:id="23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7"/>
    <w:bookmarkStart w:id="23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8"/>
    <w:bookmarkStart w:id="23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9"/>
    <w:bookmarkStart w:id="24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0"/>
    <w:bookmarkStart w:id="24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1"/>
    <w:bookmarkStart w:id="242"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6"/>
    <w:bookmarkStart w:id="25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7"/>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6T14:17:26Z</dcterms:created>
  <dcterms:modified xsi:type="dcterms:W3CDTF">2021-06-26T14: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